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70437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" fillcolor="#e46053" stroked="f">
                <v:textbox>
                  <w:txbxContent>
                    <w:p w14:paraId="70F5209D" w14:textId="48F51987" w:rsidR="009603DA" w:rsidRPr="00C14B75" w:rsidRDefault="00A20643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03BE306E" w:rsidR="009603DA" w:rsidRPr="008174F1" w:rsidRDefault="0070437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5E6BC4">
            <w:rPr>
              <w:b/>
              <w:caps/>
              <w:color w:val="000000" w:themeColor="text1"/>
              <w:sz w:val="72"/>
              <w:szCs w:val="72"/>
            </w:rPr>
            <w:t>4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70437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3644846" w:rsidR="009603DA" w:rsidRPr="00E45A84" w:rsidRDefault="00D5322B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 w:rsidRPr="00D5322B">
                  <w:rPr>
                    <w:rFonts w:ascii="Calibri" w:hAnsi="Calibri" w:cs="Calibri"/>
                    <w:color w:val="000000" w:themeColor="text1"/>
                    <w:sz w:val="20"/>
                  </w:rPr>
                  <w:t>Team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70437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70437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70437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70437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70437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3B963FC5" w:rsidR="00AD7FD3" w:rsidRDefault="00AD7FD3" w:rsidP="00043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213777">
              <w:rPr>
                <w:color w:val="000000"/>
              </w:rPr>
              <w:t xml:space="preserve">Project </w:t>
            </w:r>
            <w:r w:rsidR="006B5AB5">
              <w:rPr>
                <w:color w:val="000000"/>
              </w:rPr>
              <w:t>Requirements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2E3E9195" w:rsidR="00AD7FD3" w:rsidRDefault="00F252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5EEE28E" w:rsidR="00AD7FD3" w:rsidRDefault="007C6DE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FDB13C0" w14:textId="534A612A" w:rsidR="00FD754D" w:rsidRPr="006D7AF9" w:rsidRDefault="00213777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>Complete Project Proposal</w:t>
            </w:r>
            <w:r w:rsidR="00AF1424">
              <w:rPr>
                <w:color w:val="000000"/>
              </w:rPr>
              <w:t>.</w:t>
            </w:r>
          </w:p>
          <w:p w14:paraId="7BADA36B" w14:textId="77777777" w:rsidR="006D7AF9" w:rsidRPr="00422373" w:rsidRDefault="00422373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>Each member will do their own tasks.</w:t>
            </w:r>
          </w:p>
          <w:p w14:paraId="4F6DFC4F" w14:textId="52E35AEE" w:rsidR="00422373" w:rsidRPr="006D7AF9" w:rsidRDefault="00422373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 xml:space="preserve">Check the Project Plan with Mr. Bình 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4F6DFC58" w14:textId="6213E69A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is is </w:t>
      </w:r>
      <w:r w:rsidR="00931B28">
        <w:rPr>
          <w:color w:val="000000"/>
        </w:rPr>
        <w:t xml:space="preserve">week of </w:t>
      </w:r>
      <w:r w:rsidR="00F80ECD">
        <w:rPr>
          <w:color w:val="000000"/>
        </w:rPr>
        <w:t>the first Sprint of the 1</w:t>
      </w:r>
      <w:r w:rsidR="00F80ECD" w:rsidRPr="00F80ECD">
        <w:rPr>
          <w:color w:val="000000"/>
          <w:vertAlign w:val="superscript"/>
        </w:rPr>
        <w:t>st</w:t>
      </w:r>
      <w:r w:rsidR="00F80ECD">
        <w:rPr>
          <w:color w:val="000000"/>
        </w:rPr>
        <w:t xml:space="preserve"> PI</w:t>
      </w:r>
      <w:r w:rsidR="00931B28">
        <w:rPr>
          <w:color w:val="000000"/>
        </w:rPr>
        <w:t>.</w:t>
      </w:r>
    </w:p>
    <w:p w14:paraId="1DAA65B4" w14:textId="131EB3A0" w:rsidR="00BA2E3D" w:rsidRDefault="00BA2E3D" w:rsidP="00BA2E3D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bookmarkStart w:id="5" w:name="_Toc86478840"/>
      <w:r>
        <w:rPr>
          <w:color w:val="000000"/>
        </w:rPr>
        <w:t xml:space="preserve">We have modified the Project Proposal Document. </w:t>
      </w:r>
    </w:p>
    <w:p w14:paraId="1BDDBFD8" w14:textId="3B7D6952" w:rsidR="00C5264D" w:rsidRDefault="00C5264D" w:rsidP="00BA2E3D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discussed about the Project Functional Requirements Description.</w:t>
      </w:r>
    </w:p>
    <w:p w14:paraId="599C857F" w14:textId="77777777" w:rsidR="00BA2E3D" w:rsidRPr="00BA2E3D" w:rsidRDefault="00BA2E3D" w:rsidP="000B2A5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697250B0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6B59A741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20FB7F91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27F2999A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029EFA3D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6D376EB5" w:rsidR="00E34A60" w:rsidRDefault="00E34A60" w:rsidP="003A4503">
            <w:pPr>
              <w:spacing w:before="240"/>
              <w:jc w:val="center"/>
            </w:pPr>
          </w:p>
        </w:tc>
      </w:tr>
      <w:tr w:rsidR="00220958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60AA5D3" w:rsidR="00220958" w:rsidRDefault="00220958" w:rsidP="00220958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464F29FD" w:rsidR="00220958" w:rsidRDefault="00220958" w:rsidP="002209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068563B7" w:rsidR="00220958" w:rsidRDefault="00220958" w:rsidP="00220958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3FD91848" w:rsidR="00220958" w:rsidRDefault="00220958" w:rsidP="00220958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C6BD50D" w:rsidR="00220958" w:rsidRDefault="00220958" w:rsidP="00220958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618E5550" w:rsidR="00220958" w:rsidRDefault="00220958" w:rsidP="00220958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351086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5EC84643" w:rsidR="00351086" w:rsidRDefault="00351086" w:rsidP="00351086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27616765" w:rsidR="00351086" w:rsidRDefault="00351086" w:rsidP="003510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74B6E44E" w:rsidR="00351086" w:rsidRDefault="00351086" w:rsidP="00351086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405E1776" w:rsidR="00351086" w:rsidRDefault="00351086" w:rsidP="00351086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7DB26874" w:rsidR="00351086" w:rsidRDefault="00351086" w:rsidP="00351086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7CAC6BD9" w:rsidR="00351086" w:rsidRDefault="00351086" w:rsidP="00351086">
            <w:pPr>
              <w:spacing w:before="240"/>
              <w:jc w:val="center"/>
            </w:pPr>
          </w:p>
        </w:tc>
      </w:tr>
      <w:tr w:rsidR="00351086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732E5FF2" w:rsidR="00351086" w:rsidRDefault="00351086" w:rsidP="00351086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1DFFA374" w:rsidR="00351086" w:rsidRPr="00D666CF" w:rsidRDefault="00351086" w:rsidP="00351086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19A304E6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3DB6673B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59F59733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43C5780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202043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0352FB">
              <w:rPr>
                <w:color w:val="0F2147"/>
              </w:rPr>
              <w:t xml:space="preserve">just want to </w:t>
            </w:r>
            <w:r w:rsidR="00FD140F">
              <w:rPr>
                <w:color w:val="0F2147"/>
              </w:rPr>
              <w:t>modify</w:t>
            </w:r>
            <w:r w:rsidR="000352FB">
              <w:rPr>
                <w:color w:val="0F2147"/>
              </w:rPr>
              <w:t xml:space="preserve"> some small things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454D9767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supervisors and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20C9A650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5A36941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he Project Proposal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419E36D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Nguyen Bao Nguyen: 5</w:t>
            </w:r>
          </w:p>
          <w:p w14:paraId="700198F2" w14:textId="04453B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Quach Hoang Minh: 5</w:t>
            </w:r>
          </w:p>
          <w:p w14:paraId="421AE412" w14:textId="08DCD9D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o Gia Han: 5</w:t>
            </w:r>
          </w:p>
          <w:p w14:paraId="4F6DFCF1" w14:textId="522F56F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uyen Vu Anh Thu: 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2"/>
    </w:p>
    <w:p w14:paraId="58742398" w14:textId="77777777" w:rsidR="00CF541E" w:rsidRPr="006D7AF9" w:rsidRDefault="00CF541E" w:rsidP="00CF541E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/>
        </w:rPr>
        <w:t>Complete Project Proposal.</w:t>
      </w:r>
    </w:p>
    <w:p w14:paraId="7A865834" w14:textId="77777777" w:rsidR="00CF541E" w:rsidRPr="00422373" w:rsidRDefault="00CF541E" w:rsidP="00CF541E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/>
        </w:rPr>
        <w:t>Each member will do their own tasks.</w:t>
      </w:r>
    </w:p>
    <w:p w14:paraId="7C4F99E0" w14:textId="0EF2C8DE" w:rsidR="00E4205C" w:rsidRPr="00E4205C" w:rsidRDefault="00CF541E" w:rsidP="00CF541E">
      <w:pPr>
        <w:pStyle w:val="ListParagraph"/>
        <w:numPr>
          <w:ilvl w:val="0"/>
          <w:numId w:val="12"/>
        </w:numPr>
      </w:pPr>
      <w:r>
        <w:rPr>
          <w:color w:val="000000"/>
        </w:rPr>
        <w:t>Check the Project Plan with Mr. Bình</w:t>
      </w:r>
      <w:r w:rsidR="00E4205C">
        <w:t>.</w:t>
      </w:r>
    </w:p>
    <w:p w14:paraId="4F6DFD06" w14:textId="0463AF86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3" w:name="_Toc86478848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3642739B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4D1893">
        <w:rPr>
          <w:color w:val="000000"/>
        </w:rPr>
        <w:t xml:space="preserve">November </w:t>
      </w:r>
      <w:r w:rsidR="00201F98">
        <w:rPr>
          <w:color w:val="000000"/>
        </w:rPr>
        <w:t>25</w:t>
      </w:r>
      <w:r w:rsidR="00BA712B" w:rsidRPr="00BA712B">
        <w:rPr>
          <w:color w:val="000000"/>
          <w:vertAlign w:val="superscript"/>
        </w:rPr>
        <w:t>th</w:t>
      </w:r>
      <w:r w:rsidR="004D1893">
        <w:rPr>
          <w:color w:val="000000"/>
        </w:rPr>
        <w:t>,</w:t>
      </w:r>
      <w:r w:rsidR="00BA712B">
        <w:rPr>
          <w:color w:val="000000"/>
        </w:rPr>
        <w:t xml:space="preserve">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82055" w14:textId="77777777" w:rsidR="0070437B" w:rsidRDefault="0070437B">
      <w:pPr>
        <w:spacing w:after="0" w:line="240" w:lineRule="auto"/>
      </w:pPr>
      <w:r>
        <w:separator/>
      </w:r>
    </w:p>
  </w:endnote>
  <w:endnote w:type="continuationSeparator" w:id="0">
    <w:p w14:paraId="6040017B" w14:textId="77777777" w:rsidR="0070437B" w:rsidRDefault="0070437B">
      <w:pPr>
        <w:spacing w:after="0" w:line="240" w:lineRule="auto"/>
      </w:pPr>
      <w:r>
        <w:continuationSeparator/>
      </w:r>
    </w:p>
  </w:endnote>
  <w:endnote w:type="continuationNotice" w:id="1">
    <w:p w14:paraId="2CEF4E8F" w14:textId="77777777" w:rsidR="0070437B" w:rsidRDefault="007043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AB726" w14:textId="77777777" w:rsidR="0070437B" w:rsidRDefault="0070437B">
      <w:pPr>
        <w:spacing w:after="0" w:line="240" w:lineRule="auto"/>
      </w:pPr>
      <w:r>
        <w:separator/>
      </w:r>
    </w:p>
  </w:footnote>
  <w:footnote w:type="continuationSeparator" w:id="0">
    <w:p w14:paraId="7AE9A3B7" w14:textId="77777777" w:rsidR="0070437B" w:rsidRDefault="0070437B">
      <w:pPr>
        <w:spacing w:after="0" w:line="240" w:lineRule="auto"/>
      </w:pPr>
      <w:r>
        <w:continuationSeparator/>
      </w:r>
    </w:p>
  </w:footnote>
  <w:footnote w:type="continuationNotice" w:id="1">
    <w:p w14:paraId="1205A096" w14:textId="77777777" w:rsidR="0070437B" w:rsidRDefault="007043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15B5863F" w:rsidR="004C4050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 xml:space="preserve">] Weekly Status Report - </w:t>
          </w:r>
          <w:r w:rsidR="00B75DDF">
            <w:rPr>
              <w:rFonts w:ascii="Verdana" w:eastAsia="Verdana" w:hAnsi="Verdana" w:cs="Verdana"/>
              <w:sz w:val="14"/>
              <w:szCs w:val="14"/>
            </w:rPr>
            <w:t>4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8"/>
  </w:num>
  <w:num w:numId="7">
    <w:abstractNumId w:val="2"/>
  </w:num>
  <w:num w:numId="8">
    <w:abstractNumId w:val="0"/>
  </w:num>
  <w:num w:numId="9">
    <w:abstractNumId w:val="3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7E39"/>
    <w:rsid w:val="000352FB"/>
    <w:rsid w:val="00041277"/>
    <w:rsid w:val="00043F32"/>
    <w:rsid w:val="000440A0"/>
    <w:rsid w:val="00066301"/>
    <w:rsid w:val="00071049"/>
    <w:rsid w:val="00071071"/>
    <w:rsid w:val="000B2A56"/>
    <w:rsid w:val="000B3AC5"/>
    <w:rsid w:val="000B4101"/>
    <w:rsid w:val="000C10C0"/>
    <w:rsid w:val="00111839"/>
    <w:rsid w:val="001221CC"/>
    <w:rsid w:val="00146ED6"/>
    <w:rsid w:val="00160653"/>
    <w:rsid w:val="0016433F"/>
    <w:rsid w:val="00165BF4"/>
    <w:rsid w:val="00192E23"/>
    <w:rsid w:val="001A32B8"/>
    <w:rsid w:val="001F2048"/>
    <w:rsid w:val="00201F98"/>
    <w:rsid w:val="00213777"/>
    <w:rsid w:val="00217CD3"/>
    <w:rsid w:val="00220958"/>
    <w:rsid w:val="002374D0"/>
    <w:rsid w:val="00276D10"/>
    <w:rsid w:val="002A0FA9"/>
    <w:rsid w:val="002A150E"/>
    <w:rsid w:val="002B4806"/>
    <w:rsid w:val="002D1AEB"/>
    <w:rsid w:val="002F053C"/>
    <w:rsid w:val="00305BDE"/>
    <w:rsid w:val="003460A9"/>
    <w:rsid w:val="00347690"/>
    <w:rsid w:val="00347F55"/>
    <w:rsid w:val="00351086"/>
    <w:rsid w:val="00362B94"/>
    <w:rsid w:val="00363F08"/>
    <w:rsid w:val="00372BEE"/>
    <w:rsid w:val="003838EA"/>
    <w:rsid w:val="003A4503"/>
    <w:rsid w:val="003C09FE"/>
    <w:rsid w:val="003C141B"/>
    <w:rsid w:val="003C4174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1893"/>
    <w:rsid w:val="00552342"/>
    <w:rsid w:val="00555A22"/>
    <w:rsid w:val="0056209F"/>
    <w:rsid w:val="00572A48"/>
    <w:rsid w:val="00574610"/>
    <w:rsid w:val="00580D4F"/>
    <w:rsid w:val="005A021D"/>
    <w:rsid w:val="005D1B6C"/>
    <w:rsid w:val="005E6BC4"/>
    <w:rsid w:val="00621911"/>
    <w:rsid w:val="00625BBD"/>
    <w:rsid w:val="006420F7"/>
    <w:rsid w:val="006966E0"/>
    <w:rsid w:val="006B4B74"/>
    <w:rsid w:val="006B5AB5"/>
    <w:rsid w:val="006C56AE"/>
    <w:rsid w:val="006D70A6"/>
    <w:rsid w:val="006D7AF9"/>
    <w:rsid w:val="006E46C7"/>
    <w:rsid w:val="006E50C9"/>
    <w:rsid w:val="007005C1"/>
    <w:rsid w:val="00702595"/>
    <w:rsid w:val="0070437B"/>
    <w:rsid w:val="00711D5C"/>
    <w:rsid w:val="007135E6"/>
    <w:rsid w:val="00721E16"/>
    <w:rsid w:val="00726CE4"/>
    <w:rsid w:val="00732729"/>
    <w:rsid w:val="00755F36"/>
    <w:rsid w:val="0076362B"/>
    <w:rsid w:val="0076630F"/>
    <w:rsid w:val="00783542"/>
    <w:rsid w:val="007A207B"/>
    <w:rsid w:val="007C6DE1"/>
    <w:rsid w:val="007E7758"/>
    <w:rsid w:val="00863CBD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F20"/>
    <w:rsid w:val="00916E1C"/>
    <w:rsid w:val="00931B28"/>
    <w:rsid w:val="009603DA"/>
    <w:rsid w:val="00965BDA"/>
    <w:rsid w:val="009816BB"/>
    <w:rsid w:val="00A04128"/>
    <w:rsid w:val="00A049EE"/>
    <w:rsid w:val="00A06499"/>
    <w:rsid w:val="00A20643"/>
    <w:rsid w:val="00A255CF"/>
    <w:rsid w:val="00A26609"/>
    <w:rsid w:val="00A50F5F"/>
    <w:rsid w:val="00A7710A"/>
    <w:rsid w:val="00AA4C3A"/>
    <w:rsid w:val="00AB1073"/>
    <w:rsid w:val="00AD7FD3"/>
    <w:rsid w:val="00AE08D1"/>
    <w:rsid w:val="00AE7B81"/>
    <w:rsid w:val="00AF1424"/>
    <w:rsid w:val="00AF2B6A"/>
    <w:rsid w:val="00B02182"/>
    <w:rsid w:val="00B0277A"/>
    <w:rsid w:val="00B31B61"/>
    <w:rsid w:val="00B5425B"/>
    <w:rsid w:val="00B57090"/>
    <w:rsid w:val="00B66AD0"/>
    <w:rsid w:val="00B75DDF"/>
    <w:rsid w:val="00B95FB4"/>
    <w:rsid w:val="00BA2E3D"/>
    <w:rsid w:val="00BA712B"/>
    <w:rsid w:val="00BD5F61"/>
    <w:rsid w:val="00BE42AD"/>
    <w:rsid w:val="00BE741F"/>
    <w:rsid w:val="00BF1C02"/>
    <w:rsid w:val="00C00E30"/>
    <w:rsid w:val="00C1399A"/>
    <w:rsid w:val="00C5264D"/>
    <w:rsid w:val="00C73F5E"/>
    <w:rsid w:val="00C90A6A"/>
    <w:rsid w:val="00C91D75"/>
    <w:rsid w:val="00CA20DB"/>
    <w:rsid w:val="00CA3CBC"/>
    <w:rsid w:val="00CB03FC"/>
    <w:rsid w:val="00CC1E50"/>
    <w:rsid w:val="00CD1A85"/>
    <w:rsid w:val="00CE6713"/>
    <w:rsid w:val="00CF541E"/>
    <w:rsid w:val="00D3356D"/>
    <w:rsid w:val="00D40798"/>
    <w:rsid w:val="00D4225E"/>
    <w:rsid w:val="00D4796B"/>
    <w:rsid w:val="00D5322B"/>
    <w:rsid w:val="00D666CF"/>
    <w:rsid w:val="00D70FA7"/>
    <w:rsid w:val="00D85B64"/>
    <w:rsid w:val="00D9422B"/>
    <w:rsid w:val="00DC25E0"/>
    <w:rsid w:val="00DC6815"/>
    <w:rsid w:val="00DE0FEC"/>
    <w:rsid w:val="00DF603D"/>
    <w:rsid w:val="00E04FA3"/>
    <w:rsid w:val="00E20CCD"/>
    <w:rsid w:val="00E34A60"/>
    <w:rsid w:val="00E372B0"/>
    <w:rsid w:val="00E4205C"/>
    <w:rsid w:val="00E45A84"/>
    <w:rsid w:val="00E54C18"/>
    <w:rsid w:val="00E66355"/>
    <w:rsid w:val="00E71F46"/>
    <w:rsid w:val="00E77E48"/>
    <w:rsid w:val="00E85CD5"/>
    <w:rsid w:val="00E93E56"/>
    <w:rsid w:val="00E9721B"/>
    <w:rsid w:val="00EB15C4"/>
    <w:rsid w:val="00EB2D83"/>
    <w:rsid w:val="00ED0023"/>
    <w:rsid w:val="00F03A67"/>
    <w:rsid w:val="00F25270"/>
    <w:rsid w:val="00F27A94"/>
    <w:rsid w:val="00F37DB3"/>
    <w:rsid w:val="00F4399E"/>
    <w:rsid w:val="00F44E74"/>
    <w:rsid w:val="00F55B5A"/>
    <w:rsid w:val="00F60B66"/>
    <w:rsid w:val="00F616E7"/>
    <w:rsid w:val="00F80ECD"/>
    <w:rsid w:val="00F813A0"/>
    <w:rsid w:val="00FA5F1A"/>
    <w:rsid w:val="00FB36CB"/>
    <w:rsid w:val="00FC6F0C"/>
    <w:rsid w:val="00FD140F"/>
    <w:rsid w:val="00FD754D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A706A"/>
    <w:rsid w:val="003222AD"/>
    <w:rsid w:val="00424C17"/>
    <w:rsid w:val="0046799A"/>
    <w:rsid w:val="0058287C"/>
    <w:rsid w:val="00594E03"/>
    <w:rsid w:val="00632844"/>
    <w:rsid w:val="00667EA3"/>
    <w:rsid w:val="00704184"/>
    <w:rsid w:val="007438E3"/>
    <w:rsid w:val="00861438"/>
    <w:rsid w:val="00A33BAC"/>
    <w:rsid w:val="00A81FD7"/>
    <w:rsid w:val="00BA66CB"/>
    <w:rsid w:val="00BB1B15"/>
    <w:rsid w:val="00C21DA8"/>
    <w:rsid w:val="00C96355"/>
    <w:rsid w:val="00CB6803"/>
    <w:rsid w:val="00D14B81"/>
    <w:rsid w:val="00D465E9"/>
    <w:rsid w:val="00EA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8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</vt:lpstr>
    </vt:vector>
  </TitlesOfParts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4</dc:title>
  <dc:subject/>
  <dc:creator>Team</dc:creator>
  <cp:keywords/>
  <cp:lastModifiedBy>Nguyen Nguyen</cp:lastModifiedBy>
  <cp:revision>129</cp:revision>
  <dcterms:created xsi:type="dcterms:W3CDTF">2021-10-30T16:09:00Z</dcterms:created>
  <dcterms:modified xsi:type="dcterms:W3CDTF">2021-11-22T08:3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